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489a1b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78741ee-0b62-4045-a0b5-59192e6ef71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Blah blah [soton403913]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2:29Z</dcterms:created>
  <dcterms:modified xsi:type="dcterms:W3CDTF">2023-07-04T12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